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BB9A39" w14:textId="13EB335E" w:rsidR="00E616D8" w:rsidRPr="006F4A4E" w:rsidRDefault="00E616D8" w:rsidP="00E616D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F4A4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ssignment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  <w:r w:rsidRPr="006F4A4E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2185CD7" w14:textId="77777777" w:rsidR="00E616D8" w:rsidRPr="006F4A4E" w:rsidRDefault="00E616D8" w:rsidP="00E616D8">
      <w:pPr>
        <w:pStyle w:val="Heading1"/>
        <w:spacing w:before="0" w:line="240" w:lineRule="auto"/>
        <w:jc w:val="center"/>
        <w:rPr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6F4A4E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MTMC-509 Programming Lab-I</w:t>
      </w:r>
    </w:p>
    <w:p w14:paraId="5BAE7FAB" w14:textId="501650AC" w:rsidR="00E616D8" w:rsidRDefault="00E616D8" w:rsidP="002430A6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616D8">
        <w:rPr>
          <w:rFonts w:ascii="Times New Roman" w:hAnsi="Times New Roman" w:cs="Times New Roman"/>
          <w:b/>
          <w:bCs/>
          <w:sz w:val="28"/>
          <w:szCs w:val="28"/>
          <w:u w:val="single"/>
        </w:rPr>
        <w:t>Searching Commands</w:t>
      </w: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,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File Commands</w:t>
      </w:r>
    </w:p>
    <w:p w14:paraId="3659E8C4" w14:textId="21236AD6" w:rsidR="00E616D8" w:rsidRPr="008C2A0B" w:rsidRDefault="008C2A0B" w:rsidP="00C74346">
      <w:pPr>
        <w:spacing w:after="0"/>
        <w:jc w:val="right"/>
        <w:rPr>
          <w:rFonts w:ascii="Times New Roman" w:hAnsi="Times New Roman" w:cs="Times New Roman"/>
          <w:b/>
          <w:bCs/>
          <w:sz w:val="28"/>
          <w:szCs w:val="28"/>
        </w:rPr>
      </w:pPr>
      <w:r w:rsidRPr="008C2A0B">
        <w:rPr>
          <w:rFonts w:ascii="Times New Roman" w:hAnsi="Times New Roman" w:cs="Times New Roman"/>
          <w:b/>
          <w:bCs/>
          <w:sz w:val="28"/>
          <w:szCs w:val="28"/>
        </w:rPr>
        <w:t>Searching Commands</w:t>
      </w:r>
    </w:p>
    <w:p w14:paraId="03906318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sic File Search with find</w:t>
      </w:r>
    </w:p>
    <w:p w14:paraId="55364A89" w14:textId="77777777" w:rsidR="00E616D8" w:rsidRPr="00E616D8" w:rsidRDefault="00E616D8" w:rsidP="00E616D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find command to search for all files with the extension .txt in your home directory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find [path] -name "*.txt"</w:t>
      </w:r>
    </w:p>
    <w:p w14:paraId="1ED65A2A" w14:textId="77777777" w:rsidR="00E616D8" w:rsidRPr="00E616D8" w:rsidRDefault="00E616D8" w:rsidP="00E616D8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cord the names of the files found and the directories they are located in.</w:t>
      </w:r>
    </w:p>
    <w:p w14:paraId="204DC26B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arch for Large Files</w:t>
      </w:r>
    </w:p>
    <w:p w14:paraId="62284F72" w14:textId="77777777" w:rsidR="00E616D8" w:rsidRPr="00E616D8" w:rsidRDefault="00E616D8" w:rsidP="00E616D8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find command to search for files larger than 100MB in the /var directory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find [path] -size +100M</w:t>
      </w:r>
    </w:p>
    <w:p w14:paraId="3F7CBAAE" w14:textId="77777777" w:rsidR="00E616D8" w:rsidRPr="00E616D8" w:rsidRDefault="00E616D8" w:rsidP="00E616D8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st the names and sizes of the files found. How many large files were found in the directory?</w:t>
      </w:r>
    </w:p>
    <w:p w14:paraId="2F127F20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arching for Text in Files with grep</w:t>
      </w:r>
    </w:p>
    <w:p w14:paraId="73A3C743" w14:textId="77777777" w:rsidR="00E616D8" w:rsidRPr="00E616D8" w:rsidRDefault="00E616D8" w:rsidP="00E616D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text file named logfile.txt with some sample content. Ensure the file contains multiple lines, including the word "ERROR" in a few of them.</w:t>
      </w:r>
    </w:p>
    <w:p w14:paraId="6D2050F8" w14:textId="77777777" w:rsidR="00E616D8" w:rsidRPr="00E616D8" w:rsidRDefault="00E616D8" w:rsidP="00E616D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grep command to search for the word "ERROR" in logfile.txt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grep [search_pattern] [file_name]</w:t>
      </w:r>
    </w:p>
    <w:p w14:paraId="0BCF2F36" w14:textId="77777777" w:rsidR="00E616D8" w:rsidRPr="00E616D8" w:rsidRDefault="00E616D8" w:rsidP="00E616D8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cord the lines containing the word "ERROR".</w:t>
      </w:r>
    </w:p>
    <w:p w14:paraId="2652DA80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cursive Search with grep</w:t>
      </w:r>
    </w:p>
    <w:p w14:paraId="53951699" w14:textId="77777777" w:rsidR="00E616D8" w:rsidRPr="00E616D8" w:rsidRDefault="00E616D8" w:rsidP="00E616D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eate a directory named Logs and move logfile.txt into it. Create two additional text files in the directory, each containing some sample content with varying occurrences of the word "WARNING".</w:t>
      </w:r>
    </w:p>
    <w:p w14:paraId="1990CAF8" w14:textId="77777777" w:rsidR="00E616D8" w:rsidRPr="00E616D8" w:rsidRDefault="00E616D8" w:rsidP="00E616D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grep -r command to search recursively for the word "WARNING" within the Logs directory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grep -r [search_pattern] [directory_name]</w:t>
      </w:r>
    </w:p>
    <w:p w14:paraId="62C74856" w14:textId="77777777" w:rsidR="00E616D8" w:rsidRPr="00E616D8" w:rsidRDefault="00E616D8" w:rsidP="00E616D8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ist all occurrences of the word "WARNING" in the directory.</w:t>
      </w:r>
    </w:p>
    <w:p w14:paraId="122EE695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le Location with locate</w:t>
      </w:r>
    </w:p>
    <w:p w14:paraId="2C50A5B7" w14:textId="77777777" w:rsidR="00E616D8" w:rsidRPr="00E616D8" w:rsidRDefault="00E616D8" w:rsidP="00E616D8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locate command to find all files and directories related to the name passwd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locate [name]</w:t>
      </w:r>
    </w:p>
    <w:p w14:paraId="2CF2312D" w14:textId="77777777" w:rsidR="00E616D8" w:rsidRPr="00E616D8" w:rsidRDefault="00E616D8" w:rsidP="00E616D8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scribe the type of files and directories that were found. Are they system files or user files?</w:t>
      </w:r>
    </w:p>
    <w:p w14:paraId="62556110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mmand Path with which and whereis</w:t>
      </w:r>
    </w:p>
    <w:p w14:paraId="00799B3A" w14:textId="77777777" w:rsidR="00E616D8" w:rsidRPr="00E616D8" w:rsidRDefault="00E616D8" w:rsidP="00E616D8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which command to find the path to the python3 executable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which [command]</w:t>
      </w:r>
    </w:p>
    <w:p w14:paraId="5444AF93" w14:textId="77777777" w:rsidR="00E616D8" w:rsidRPr="00E616D8" w:rsidRDefault="00E616D8" w:rsidP="00E616D8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whereis command to find the source, binary, and manual page locations for python3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whereis [command]</w:t>
      </w:r>
    </w:p>
    <w:p w14:paraId="6A107A62" w14:textId="77777777" w:rsidR="00E616D8" w:rsidRPr="00E616D8" w:rsidRDefault="00E616D8" w:rsidP="00E616D8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are the output of which and whereis. Which command provides more detailed information?</w:t>
      </w:r>
    </w:p>
    <w:p w14:paraId="51846BBD" w14:textId="77777777" w:rsidR="00E616D8" w:rsidRPr="00E616D8" w:rsidRDefault="00E616D8" w:rsidP="00E616D8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d and Replace with sed</w:t>
      </w:r>
    </w:p>
    <w:p w14:paraId="60260F52" w14:textId="77777777" w:rsidR="00E616D8" w:rsidRPr="00E616D8" w:rsidRDefault="00E616D8" w:rsidP="00E616D8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sed command to replace the word "ERROR" with "WARNING" in the logfile.txt file.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Command: sed 's/[old_text]/[new_text]/' [file_name]</w:t>
      </w:r>
    </w:p>
    <w:p w14:paraId="2F269894" w14:textId="77777777" w:rsidR="00E616D8" w:rsidRPr="00E616D8" w:rsidRDefault="00E616D8" w:rsidP="00E616D8">
      <w:pPr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isplay the content of logfile.txt after the changes. Did all occurrences of "ERROR" get replaced with "WARNING"?</w:t>
      </w:r>
    </w:p>
    <w:p w14:paraId="63C5A8A4" w14:textId="77777777" w:rsidR="00E616D8" w:rsidRPr="00E616D8" w:rsidRDefault="00E616D8" w:rsidP="00E616D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96C8491" w14:textId="21C9ECC4" w:rsidR="00E616D8" w:rsidRPr="00E616D8" w:rsidRDefault="00E616D8" w:rsidP="00E616D8">
      <w:pPr>
        <w:spacing w:before="100" w:beforeAutospacing="1" w:after="100" w:afterAutospacing="1" w:line="240" w:lineRule="auto"/>
        <w:ind w:firstLine="720"/>
        <w:jc w:val="right"/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lastRenderedPageBreak/>
        <w:t>File Commands</w:t>
      </w:r>
    </w:p>
    <w:p w14:paraId="5F929CE8" w14:textId="0E16BD65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E616D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Directory Creation and File Operations</w:t>
      </w:r>
    </w:p>
    <w:p w14:paraId="169A5EE1" w14:textId="77777777" w:rsidR="00E616D8" w:rsidRPr="00E616D8" w:rsidRDefault="00E616D8" w:rsidP="00002EB6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reate a new directory called Projects in your home directory using the mkdir command.</w:t>
      </w:r>
    </w:p>
    <w:p w14:paraId="3B36951C" w14:textId="77777777" w:rsidR="00E616D8" w:rsidRPr="00E616D8" w:rsidRDefault="00E616D8" w:rsidP="00002EB6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Inside the Projects directory, create three empty text files: fileA.txt, fileB.txt, and fileC.txt using the touch command.</w:t>
      </w:r>
    </w:p>
    <w:p w14:paraId="380335EE" w14:textId="77777777" w:rsidR="00E616D8" w:rsidRPr="00E616D8" w:rsidRDefault="00E616D8" w:rsidP="00002EB6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Open fileA.txt using the nano text editor and write the following lines:</w:t>
      </w:r>
    </w:p>
    <w:p w14:paraId="6E38AE5F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ss</w:t>
      </w:r>
    </w:p>
    <w:p w14:paraId="0F865439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py code</w:t>
      </w:r>
    </w:p>
    <w:p w14:paraId="2F59BCCA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This is file A.</w:t>
      </w:r>
    </w:p>
    <w:p w14:paraId="20AC600F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It contains some sample content.</w:t>
      </w:r>
    </w:p>
    <w:p w14:paraId="0FEDEEA7" w14:textId="77777777" w:rsidR="00E616D8" w:rsidRPr="00E616D8" w:rsidRDefault="00E616D8" w:rsidP="00002EB6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Save and exit the file.</w:t>
      </w:r>
    </w:p>
    <w:p w14:paraId="35E92FEB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opying and Moving Files</w:t>
      </w:r>
    </w:p>
    <w:p w14:paraId="4DE02D80" w14:textId="77777777" w:rsidR="00E616D8" w:rsidRPr="00E616D8" w:rsidRDefault="00E616D8" w:rsidP="00002EB6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py the contents of fileA.txt to a new file named fileD.txt inside the Projects directory using the cp command.</w:t>
      </w:r>
    </w:p>
    <w:p w14:paraId="2C3E6D41" w14:textId="77777777" w:rsidR="00E616D8" w:rsidRPr="00E616D8" w:rsidRDefault="00E616D8" w:rsidP="00002EB6">
      <w:pPr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ve fileB.txt to a new subdirectory called Archives inside Projects. If Archives does not exist, create it first using mkdir.</w:t>
      </w:r>
    </w:p>
    <w:p w14:paraId="71F223B6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Recursively Copying Directories</w:t>
      </w:r>
    </w:p>
    <w:p w14:paraId="7150F9CC" w14:textId="77777777" w:rsidR="00E616D8" w:rsidRPr="00E616D8" w:rsidRDefault="00E616D8" w:rsidP="00002EB6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py the entire Archives directory and its contents to a new directory called Backup inside the Projects directory using the cp -r command.</w:t>
      </w:r>
    </w:p>
    <w:p w14:paraId="4A8BEA8A" w14:textId="77777777" w:rsidR="00E616D8" w:rsidRPr="00E616D8" w:rsidRDefault="00E616D8" w:rsidP="00002EB6">
      <w:pPr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Verify that the Backup directory contains the same files as Archives.</w:t>
      </w:r>
    </w:p>
    <w:p w14:paraId="74B18B78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Displaying File Content</w:t>
      </w:r>
    </w:p>
    <w:p w14:paraId="5A40648B" w14:textId="77777777" w:rsidR="00E616D8" w:rsidRPr="00E616D8" w:rsidRDefault="00E616D8" w:rsidP="00002EB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cat command to display the contents of fileA.txt.</w:t>
      </w:r>
    </w:p>
    <w:p w14:paraId="735DFC57" w14:textId="77777777" w:rsidR="00E616D8" w:rsidRPr="00E616D8" w:rsidRDefault="00E616D8" w:rsidP="00002EB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head command to display the first ten lines of fileA.txt.</w:t>
      </w:r>
    </w:p>
    <w:p w14:paraId="77A67942" w14:textId="77777777" w:rsidR="00E616D8" w:rsidRPr="00E616D8" w:rsidRDefault="00E616D8" w:rsidP="00002EB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tail command to display the last ten lines of fileA.txt.</w:t>
      </w:r>
    </w:p>
    <w:p w14:paraId="4886C94B" w14:textId="77777777" w:rsidR="00E616D8" w:rsidRPr="00E616D8" w:rsidRDefault="00E616D8" w:rsidP="00002EB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more command to view the contents of fileD.txt page by page.</w:t>
      </w:r>
    </w:p>
    <w:p w14:paraId="75E526DF" w14:textId="77777777" w:rsidR="00E616D8" w:rsidRPr="00E616D8" w:rsidRDefault="00E616D8" w:rsidP="00002EB6">
      <w:pPr>
        <w:numPr>
          <w:ilvl w:val="0"/>
          <w:numId w:val="15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less command to navigate through the contents of fileA.txt.</w:t>
      </w:r>
    </w:p>
    <w:p w14:paraId="7311370A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Appending and Comparing Files</w:t>
      </w:r>
    </w:p>
    <w:p w14:paraId="7679688D" w14:textId="77777777" w:rsidR="00E616D8" w:rsidRPr="00E616D8" w:rsidRDefault="00E616D8" w:rsidP="00002EB6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Append the content of fileC.txt to fileA.txt using the cat [source_file] &gt;&gt; [destination_file] command.</w:t>
      </w:r>
    </w:p>
    <w:p w14:paraId="2AACD50C" w14:textId="77777777" w:rsidR="00E616D8" w:rsidRPr="00E616D8" w:rsidRDefault="00E616D8" w:rsidP="00002EB6">
      <w:pPr>
        <w:numPr>
          <w:ilvl w:val="0"/>
          <w:numId w:val="16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diff command to compare fileA.txt and fileD.txt and display any differences between the two files.</w:t>
      </w:r>
    </w:p>
    <w:p w14:paraId="4375EF85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Creating Symbolic Links</w:t>
      </w:r>
    </w:p>
    <w:p w14:paraId="1E72AA12" w14:textId="77777777" w:rsidR="00E616D8" w:rsidRPr="00E616D8" w:rsidRDefault="00E616D8" w:rsidP="00002EB6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reate a symbolic link to fileA.txt named link_to_A inside the Projects directory using ln -s.</w:t>
      </w:r>
    </w:p>
    <w:p w14:paraId="2FF32578" w14:textId="77777777" w:rsidR="00E616D8" w:rsidRPr="00E616D8" w:rsidRDefault="00E616D8" w:rsidP="00002EB6">
      <w:pPr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Verify that the symbolic link works by using cat to display the contents of link_to_A.</w:t>
      </w:r>
    </w:p>
    <w:p w14:paraId="1DF13786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Text Processing with Word Count and Cut</w:t>
      </w:r>
    </w:p>
    <w:p w14:paraId="49EBDBBB" w14:textId="77777777" w:rsidR="00E616D8" w:rsidRPr="00E616D8" w:rsidRDefault="00E616D8" w:rsidP="00002EB6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wc -w command to count the number of words, lines, and bytes in fileA.txt.</w:t>
      </w:r>
    </w:p>
    <w:p w14:paraId="78597CC8" w14:textId="77777777" w:rsidR="00E616D8" w:rsidRPr="00E616D8" w:rsidRDefault="00E616D8" w:rsidP="00002EB6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reate a new text file named data.csv with the following content:</w:t>
      </w:r>
    </w:p>
    <w:p w14:paraId="6BFE0DF6" w14:textId="75091AC2" w:rsidR="00E616D8" w:rsidRDefault="00E55672" w:rsidP="00E55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ab/>
      </w:r>
      <w:r w:rsidR="00E616D8"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py code</w:t>
      </w:r>
      <w:r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:</w:t>
      </w:r>
    </w:p>
    <w:p w14:paraId="44F8E323" w14:textId="77777777" w:rsidR="00E55672" w:rsidRPr="00E55672" w:rsidRDefault="00E55672" w:rsidP="00E55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</w:pPr>
      <w:r w:rsidRPr="00E5567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  <w:lastRenderedPageBreak/>
        <w:t>echo "Name, Age, Location" &gt; people.csv</w:t>
      </w:r>
    </w:p>
    <w:p w14:paraId="1B2E9A59" w14:textId="77777777" w:rsidR="00E55672" w:rsidRPr="00E55672" w:rsidRDefault="00E55672" w:rsidP="00E55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</w:pPr>
      <w:r w:rsidRPr="00E5567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  <w:t>echo "John, 30, New York" &gt;&gt; people.csv</w:t>
      </w:r>
    </w:p>
    <w:p w14:paraId="65E3F9A2" w14:textId="77777777" w:rsidR="00E55672" w:rsidRPr="00E55672" w:rsidRDefault="00E55672" w:rsidP="00E55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</w:pPr>
      <w:r w:rsidRPr="00E5567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  <w:t>echo "Alice, 25, Los Angeles" &gt;&gt; people.csv</w:t>
      </w:r>
    </w:p>
    <w:p w14:paraId="375C5C73" w14:textId="75ECA99E" w:rsidR="00E55672" w:rsidRPr="00E55672" w:rsidRDefault="00E55672" w:rsidP="00E55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</w:pPr>
      <w:r w:rsidRPr="00E55672">
        <w:rPr>
          <w:rFonts w:ascii="Times New Roman" w:eastAsia="Times New Roman" w:hAnsi="Times New Roman" w:cs="Times New Roman"/>
          <w:i/>
          <w:iCs/>
          <w:kern w:val="0"/>
          <w:sz w:val="28"/>
          <w:szCs w:val="28"/>
          <w:lang w:eastAsia="en-IN"/>
          <w14:ligatures w14:val="none"/>
        </w:rPr>
        <w:t>echo "Bob, 22, Chicago" &gt;&gt; people.csv</w:t>
      </w:r>
    </w:p>
    <w:p w14:paraId="5052C8C3" w14:textId="77777777" w:rsidR="00E55672" w:rsidRPr="00E616D8" w:rsidRDefault="00E55672" w:rsidP="00E556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0C6A8B42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Name, Age, Location</w:t>
      </w:r>
    </w:p>
    <w:p w14:paraId="6E6D243D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John, 30, New York</w:t>
      </w:r>
    </w:p>
    <w:p w14:paraId="6C141A04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Alice, 25, Los Angeles</w:t>
      </w:r>
    </w:p>
    <w:p w14:paraId="5A36EDFC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Bob, 22, Chicago</w:t>
      </w:r>
    </w:p>
    <w:p w14:paraId="0854B0FF" w14:textId="3D66213A" w:rsidR="00E616D8" w:rsidRPr="00E616D8" w:rsidRDefault="00E616D8" w:rsidP="00002EB6">
      <w:pPr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Use the </w:t>
      </w: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u w:val="single"/>
          <w:lang w:eastAsia="en-IN"/>
          <w14:ligatures w14:val="none"/>
        </w:rPr>
        <w:t xml:space="preserve">cut -d ',' -f 1 </w:t>
      </w:r>
      <w:r w:rsidR="001775AD">
        <w:rPr>
          <w:rFonts w:ascii="Times New Roman" w:eastAsia="Times New Roman" w:hAnsi="Times New Roman" w:cs="Times New Roman"/>
          <w:kern w:val="0"/>
          <w:sz w:val="28"/>
          <w:szCs w:val="28"/>
          <w:u w:val="single"/>
          <w:lang w:eastAsia="en-IN"/>
          <w14:ligatures w14:val="none"/>
        </w:rPr>
        <w:t>people</w:t>
      </w: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u w:val="single"/>
          <w:lang w:eastAsia="en-IN"/>
          <w14:ligatures w14:val="none"/>
        </w:rPr>
        <w:t>.csv</w:t>
      </w: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 command to extract and display the "Name" column from the CSV file.</w:t>
      </w:r>
    </w:p>
    <w:p w14:paraId="3416CEF3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ncrypting and Decrypting Files</w:t>
      </w:r>
    </w:p>
    <w:p w14:paraId="6A0E0F79" w14:textId="77777777" w:rsidR="00E616D8" w:rsidRPr="00E616D8" w:rsidRDefault="00E616D8" w:rsidP="00002EB6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Encrypt fileA.txt using the gpg -c command, which will prompt you for a passphrase.</w:t>
      </w:r>
    </w:p>
    <w:p w14:paraId="387494EF" w14:textId="77777777" w:rsidR="00E616D8" w:rsidRPr="00E616D8" w:rsidRDefault="00E616D8" w:rsidP="00002EB6">
      <w:pPr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Decrypt the encrypted file (fileA.txt.gpg) back to its original form using the gpg command.</w:t>
      </w:r>
    </w:p>
    <w:p w14:paraId="6B8277F4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Secure Deletion</w:t>
      </w:r>
    </w:p>
    <w:p w14:paraId="0740B166" w14:textId="77777777" w:rsidR="00E616D8" w:rsidRPr="00E616D8" w:rsidRDefault="00E616D8" w:rsidP="00002EB6">
      <w:pPr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shred -u command to securely overwrite and delete fileC.txt.</w:t>
      </w: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br/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(Note: This will permanently destroy the file.)</w:t>
      </w:r>
    </w:p>
    <w:p w14:paraId="57E23CF1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xecuting Scripts and Redirection</w:t>
      </w:r>
    </w:p>
    <w:p w14:paraId="1D48CDCF" w14:textId="77777777" w:rsidR="00E616D8" w:rsidRPr="00E616D8" w:rsidRDefault="00E616D8" w:rsidP="00002EB6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reate a new script file named example.sh with the following content:</w:t>
      </w:r>
    </w:p>
    <w:p w14:paraId="0D0C3307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bash</w:t>
      </w:r>
    </w:p>
    <w:p w14:paraId="280E4932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py code</w:t>
      </w:r>
    </w:p>
    <w:p w14:paraId="471AB8BD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#!/bin/bash</w:t>
      </w:r>
    </w:p>
    <w:p w14:paraId="672DFFA0" w14:textId="77777777" w:rsidR="00E616D8" w:rsidRPr="00E616D8" w:rsidRDefault="00E616D8" w:rsidP="00002E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echo "Hello, this is a test script!"</w:t>
      </w:r>
    </w:p>
    <w:p w14:paraId="6AB49C93" w14:textId="77777777" w:rsidR="00E616D8" w:rsidRPr="00E616D8" w:rsidRDefault="00E616D8" w:rsidP="00002EB6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ake the script executable and run it using the source command.</w:t>
      </w:r>
    </w:p>
    <w:p w14:paraId="2DE7B27B" w14:textId="77777777" w:rsidR="00E616D8" w:rsidRPr="00E616D8" w:rsidRDefault="00E616D8" w:rsidP="00002EB6">
      <w:pPr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Use the ls command and store its output in a file named file_list.txt using the tee command. Suppress terminal output during the operation.</w:t>
      </w:r>
    </w:p>
    <w:p w14:paraId="2CB6F4EC" w14:textId="77777777" w:rsidR="00E616D8" w:rsidRPr="00E616D8" w:rsidRDefault="00E616D8" w:rsidP="00002EB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 xml:space="preserve">  </w:t>
      </w:r>
      <w:r w:rsidRPr="00E616D8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Advanced File Operations</w:t>
      </w:r>
    </w:p>
    <w:p w14:paraId="01DECC38" w14:textId="77777777" w:rsidR="00E616D8" w:rsidRPr="00E616D8" w:rsidRDefault="00E616D8" w:rsidP="00002EB6">
      <w:pPr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E616D8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List the number of lines, words, and characters in each file in the Projects directory using the ls | xargs wc command.</w:t>
      </w:r>
    </w:p>
    <w:p w14:paraId="50649B9C" w14:textId="77777777" w:rsidR="00E616D8" w:rsidRPr="006F4A4E" w:rsidRDefault="00E616D8" w:rsidP="00E616D8">
      <w:pPr>
        <w:spacing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lang w:eastAsia="en-IN"/>
          <w14:ligatures w14:val="none"/>
        </w:rPr>
      </w:pPr>
    </w:p>
    <w:p w14:paraId="10A9144F" w14:textId="77777777" w:rsidR="00D545FB" w:rsidRPr="00E616D8" w:rsidRDefault="00D545FB" w:rsidP="00E616D8"/>
    <w:sectPr w:rsidR="00D545FB" w:rsidRPr="00E616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D5774DC"/>
    <w:multiLevelType w:val="multilevel"/>
    <w:tmpl w:val="D57A3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5A28D8"/>
    <w:multiLevelType w:val="multilevel"/>
    <w:tmpl w:val="4E92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144521"/>
    <w:multiLevelType w:val="multilevel"/>
    <w:tmpl w:val="67628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314C30"/>
    <w:multiLevelType w:val="multilevel"/>
    <w:tmpl w:val="083E7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5692E"/>
    <w:multiLevelType w:val="multilevel"/>
    <w:tmpl w:val="CCAED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C7094F"/>
    <w:multiLevelType w:val="multilevel"/>
    <w:tmpl w:val="8ACE8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605E5C"/>
    <w:multiLevelType w:val="multilevel"/>
    <w:tmpl w:val="76F2C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4A6802"/>
    <w:multiLevelType w:val="multilevel"/>
    <w:tmpl w:val="B0342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6B2303"/>
    <w:multiLevelType w:val="multilevel"/>
    <w:tmpl w:val="B5E0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5F5557"/>
    <w:multiLevelType w:val="multilevel"/>
    <w:tmpl w:val="75F6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9463E"/>
    <w:multiLevelType w:val="multilevel"/>
    <w:tmpl w:val="E506B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DD05E7"/>
    <w:multiLevelType w:val="multilevel"/>
    <w:tmpl w:val="32EAC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02541C"/>
    <w:multiLevelType w:val="multilevel"/>
    <w:tmpl w:val="FE62B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D8344D"/>
    <w:multiLevelType w:val="multilevel"/>
    <w:tmpl w:val="66589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BC05F1"/>
    <w:multiLevelType w:val="multilevel"/>
    <w:tmpl w:val="30E66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6948DE"/>
    <w:multiLevelType w:val="multilevel"/>
    <w:tmpl w:val="74705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5730BD0"/>
    <w:multiLevelType w:val="multilevel"/>
    <w:tmpl w:val="AE92A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5D71879"/>
    <w:multiLevelType w:val="multilevel"/>
    <w:tmpl w:val="FD424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3913E7"/>
    <w:multiLevelType w:val="multilevel"/>
    <w:tmpl w:val="91468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BE55B7A"/>
    <w:multiLevelType w:val="multilevel"/>
    <w:tmpl w:val="5B30A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4818579">
    <w:abstractNumId w:val="2"/>
  </w:num>
  <w:num w:numId="2" w16cid:durableId="1210533262">
    <w:abstractNumId w:val="0"/>
  </w:num>
  <w:num w:numId="3" w16cid:durableId="1153718958">
    <w:abstractNumId w:val="10"/>
  </w:num>
  <w:num w:numId="4" w16cid:durableId="183638855">
    <w:abstractNumId w:val="12"/>
  </w:num>
  <w:num w:numId="5" w16cid:durableId="1190727476">
    <w:abstractNumId w:val="6"/>
  </w:num>
  <w:num w:numId="6" w16cid:durableId="194538282">
    <w:abstractNumId w:val="19"/>
  </w:num>
  <w:num w:numId="7" w16cid:durableId="391199235">
    <w:abstractNumId w:val="16"/>
  </w:num>
  <w:num w:numId="8" w16cid:durableId="1217007787">
    <w:abstractNumId w:val="7"/>
  </w:num>
  <w:num w:numId="9" w16cid:durableId="1489904393">
    <w:abstractNumId w:val="3"/>
  </w:num>
  <w:num w:numId="10" w16cid:durableId="1806700943">
    <w:abstractNumId w:val="8"/>
  </w:num>
  <w:num w:numId="11" w16cid:durableId="1398939015">
    <w:abstractNumId w:val="20"/>
  </w:num>
  <w:num w:numId="12" w16cid:durableId="1189175922">
    <w:abstractNumId w:val="9"/>
  </w:num>
  <w:num w:numId="13" w16cid:durableId="1181309697">
    <w:abstractNumId w:val="13"/>
  </w:num>
  <w:num w:numId="14" w16cid:durableId="160704836">
    <w:abstractNumId w:val="21"/>
  </w:num>
  <w:num w:numId="15" w16cid:durableId="1240410370">
    <w:abstractNumId w:val="11"/>
  </w:num>
  <w:num w:numId="16" w16cid:durableId="1324164170">
    <w:abstractNumId w:val="18"/>
  </w:num>
  <w:num w:numId="17" w16cid:durableId="723453804">
    <w:abstractNumId w:val="15"/>
  </w:num>
  <w:num w:numId="18" w16cid:durableId="1113744318">
    <w:abstractNumId w:val="17"/>
  </w:num>
  <w:num w:numId="19" w16cid:durableId="1054238215">
    <w:abstractNumId w:val="4"/>
  </w:num>
  <w:num w:numId="20" w16cid:durableId="1649046936">
    <w:abstractNumId w:val="14"/>
  </w:num>
  <w:num w:numId="21" w16cid:durableId="1388263556">
    <w:abstractNumId w:val="1"/>
  </w:num>
  <w:num w:numId="22" w16cid:durableId="13565375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sDQyMTawMDcxNzdU0lEKTi0uzszPAykwqgUAju/iPiwAAAA="/>
  </w:docVars>
  <w:rsids>
    <w:rsidRoot w:val="00D545FB"/>
    <w:rsid w:val="00002EB6"/>
    <w:rsid w:val="001775AD"/>
    <w:rsid w:val="001C7761"/>
    <w:rsid w:val="002430A6"/>
    <w:rsid w:val="00847AE0"/>
    <w:rsid w:val="00896C88"/>
    <w:rsid w:val="008C2A0B"/>
    <w:rsid w:val="009D47CC"/>
    <w:rsid w:val="00B06561"/>
    <w:rsid w:val="00C74346"/>
    <w:rsid w:val="00CD1D9E"/>
    <w:rsid w:val="00D545FB"/>
    <w:rsid w:val="00E55672"/>
    <w:rsid w:val="00E616D8"/>
    <w:rsid w:val="00E65820"/>
    <w:rsid w:val="00E854DE"/>
    <w:rsid w:val="00F2142A"/>
    <w:rsid w:val="00FF4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7DDC"/>
  <w15:chartTrackingRefBased/>
  <w15:docId w15:val="{8B4E541F-B2CD-4763-85AD-BC5DF79F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6D8"/>
  </w:style>
  <w:style w:type="paragraph" w:styleId="Heading1">
    <w:name w:val="heading 1"/>
    <w:basedOn w:val="Normal"/>
    <w:next w:val="Normal"/>
    <w:link w:val="Heading1Char"/>
    <w:uiPriority w:val="9"/>
    <w:qFormat/>
    <w:rsid w:val="00D54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16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D545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rsid w:val="00D545FB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45F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4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45F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4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16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1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16D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selector-tag">
    <w:name w:val="hljs-selector-tag"/>
    <w:basedOn w:val="DefaultParagraphFont"/>
    <w:rsid w:val="00E616D8"/>
  </w:style>
  <w:style w:type="character" w:customStyle="1" w:styleId="hljs-attribute">
    <w:name w:val="hljs-attribute"/>
    <w:basedOn w:val="DefaultParagraphFont"/>
    <w:rsid w:val="00E616D8"/>
  </w:style>
  <w:style w:type="character" w:customStyle="1" w:styleId="hljs-number">
    <w:name w:val="hljs-number"/>
    <w:basedOn w:val="DefaultParagraphFont"/>
    <w:rsid w:val="00E616D8"/>
  </w:style>
  <w:style w:type="character" w:customStyle="1" w:styleId="hljs-keyword">
    <w:name w:val="hljs-keyword"/>
    <w:basedOn w:val="DefaultParagraphFont"/>
    <w:rsid w:val="00E616D8"/>
  </w:style>
  <w:style w:type="character" w:customStyle="1" w:styleId="hljs-meta">
    <w:name w:val="hljs-meta"/>
    <w:basedOn w:val="DefaultParagraphFont"/>
    <w:rsid w:val="00E616D8"/>
  </w:style>
  <w:style w:type="character" w:customStyle="1" w:styleId="hljs-builtin">
    <w:name w:val="hljs-built_in"/>
    <w:basedOn w:val="DefaultParagraphFont"/>
    <w:rsid w:val="00E616D8"/>
  </w:style>
  <w:style w:type="character" w:customStyle="1" w:styleId="hljs-string">
    <w:name w:val="hljs-string"/>
    <w:basedOn w:val="DefaultParagraphFont"/>
    <w:rsid w:val="00E61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89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7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62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75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6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54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84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8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1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253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57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801</Words>
  <Characters>4568</Characters>
  <Application>Microsoft Office Word</Application>
  <DocSecurity>0</DocSecurity>
  <Lines>38</Lines>
  <Paragraphs>10</Paragraphs>
  <ScaleCrop>false</ScaleCrop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12</cp:revision>
  <dcterms:created xsi:type="dcterms:W3CDTF">2024-08-28T09:02:00Z</dcterms:created>
  <dcterms:modified xsi:type="dcterms:W3CDTF">2024-09-03T05:18:00Z</dcterms:modified>
</cp:coreProperties>
</file>